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3D4" w:rsidRPr="005D6BBE" w:rsidRDefault="008353D4" w:rsidP="00452963">
      <w:pPr>
        <w:pStyle w:val="Title"/>
        <w:rPr>
          <w:sz w:val="28"/>
          <w:szCs w:val="28"/>
        </w:rPr>
      </w:pPr>
      <w:r w:rsidRPr="005D6BBE">
        <w:rPr>
          <w:sz w:val="28"/>
          <w:szCs w:val="28"/>
        </w:rPr>
        <w:t>Y</w:t>
      </w:r>
      <w:r w:rsidR="005D6BBE">
        <w:rPr>
          <w:sz w:val="28"/>
          <w:szCs w:val="28"/>
        </w:rPr>
        <w:t xml:space="preserve">our Paper's Title Starts Here:  </w:t>
      </w:r>
      <w:r w:rsidRPr="005D6BBE">
        <w:rPr>
          <w:sz w:val="28"/>
          <w:szCs w:val="28"/>
        </w:rPr>
        <w:t xml:space="preserve">use Times </w:t>
      </w:r>
      <w:r w:rsidR="00096490" w:rsidRPr="005D6BBE">
        <w:rPr>
          <w:sz w:val="28"/>
          <w:szCs w:val="28"/>
        </w:rPr>
        <w:t>N</w:t>
      </w:r>
      <w:r w:rsidRPr="005D6BBE">
        <w:rPr>
          <w:sz w:val="28"/>
          <w:szCs w:val="28"/>
        </w:rPr>
        <w:t xml:space="preserve">ew Roman </w:t>
      </w:r>
      <w:r w:rsidR="003F57D1" w:rsidRPr="005D6BBE">
        <w:rPr>
          <w:sz w:val="28"/>
          <w:szCs w:val="28"/>
        </w:rPr>
        <w:t>(</w:t>
      </w:r>
      <w:r w:rsidRPr="005D6BBE">
        <w:rPr>
          <w:sz w:val="28"/>
          <w:szCs w:val="28"/>
        </w:rPr>
        <w:t>1</w:t>
      </w:r>
      <w:r w:rsidR="005D6BBE" w:rsidRPr="005D6BBE">
        <w:rPr>
          <w:sz w:val="28"/>
          <w:szCs w:val="28"/>
        </w:rPr>
        <w:t>4</w:t>
      </w:r>
      <w:r w:rsidRPr="005D6BBE">
        <w:rPr>
          <w:sz w:val="28"/>
          <w:szCs w:val="28"/>
        </w:rPr>
        <w:t xml:space="preserve"> Bold </w:t>
      </w:r>
      <w:r w:rsidR="00452963">
        <w:rPr>
          <w:sz w:val="28"/>
          <w:szCs w:val="28"/>
        </w:rPr>
        <w:t>, Center aligned</w:t>
      </w:r>
      <w:r w:rsidR="003F57D1" w:rsidRPr="005D6BBE">
        <w:rPr>
          <w:sz w:val="28"/>
          <w:szCs w:val="28"/>
        </w:rPr>
        <w:t>)</w:t>
      </w:r>
      <w:bookmarkStart w:id="0" w:name="_GoBack"/>
      <w:bookmarkEnd w:id="0"/>
    </w:p>
    <w:p w:rsidR="008353D4" w:rsidRPr="005D6BBE" w:rsidRDefault="008353D4" w:rsidP="008353D4">
      <w:pPr>
        <w:pStyle w:val="TTPAuthors"/>
        <w:rPr>
          <w:rFonts w:ascii="Times New Roman" w:hAnsi="Times New Roman" w:cs="Times New Roman"/>
          <w:sz w:val="20"/>
          <w:szCs w:val="20"/>
        </w:rPr>
      </w:pPr>
    </w:p>
    <w:p w:rsidR="008353D4" w:rsidRPr="005D6BBE" w:rsidRDefault="008353D4" w:rsidP="008353D4">
      <w:pPr>
        <w:pStyle w:val="TTPAuthors"/>
        <w:spacing w:before="0"/>
        <w:rPr>
          <w:rFonts w:ascii="Times New Roman" w:hAnsi="Times New Roman" w:cs="Times New Roman"/>
          <w:sz w:val="20"/>
          <w:szCs w:val="20"/>
          <w:vertAlign w:val="superscript"/>
        </w:rPr>
      </w:pPr>
      <w:r w:rsidRPr="005D6BBE">
        <w:rPr>
          <w:rFonts w:ascii="Times New Roman" w:hAnsi="Times New Roman" w:cs="Times New Roman"/>
          <w:sz w:val="20"/>
          <w:szCs w:val="20"/>
        </w:rPr>
        <w:t xml:space="preserve"> First Author</w:t>
      </w:r>
      <w:r w:rsidRPr="005D6BBE">
        <w:rPr>
          <w:rFonts w:ascii="Times New Roman" w:hAnsi="Times New Roman" w:cs="Times New Roman"/>
          <w:sz w:val="20"/>
          <w:szCs w:val="20"/>
          <w:vertAlign w:val="superscript"/>
        </w:rPr>
        <w:t>1*,</w:t>
      </w:r>
      <w:r w:rsidRPr="005D6BBE">
        <w:rPr>
          <w:rFonts w:ascii="Times New Roman" w:hAnsi="Times New Roman" w:cs="Times New Roman"/>
          <w:sz w:val="20"/>
          <w:szCs w:val="20"/>
        </w:rPr>
        <w:t xml:space="preserve"> Second Author</w:t>
      </w:r>
      <w:r w:rsidRPr="005D6BBE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5D6BBE">
        <w:rPr>
          <w:rFonts w:ascii="Times New Roman" w:hAnsi="Times New Roman" w:cs="Times New Roman"/>
          <w:sz w:val="20"/>
          <w:szCs w:val="20"/>
        </w:rPr>
        <w:t>and Last Author</w:t>
      </w:r>
      <w:r w:rsidRPr="005D6BBE"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  <w:r w:rsidR="00E52791" w:rsidRPr="005D6BBE">
        <w:rPr>
          <w:rFonts w:ascii="Times New Roman" w:hAnsi="Times New Roman" w:cs="Times New Roman"/>
          <w:sz w:val="20"/>
          <w:szCs w:val="20"/>
        </w:rPr>
        <w:t xml:space="preserve">(Font size </w:t>
      </w:r>
      <w:r w:rsidR="000E7004" w:rsidRPr="005D6BBE">
        <w:rPr>
          <w:rFonts w:ascii="Times New Roman" w:hAnsi="Times New Roman" w:cs="Times New Roman"/>
          <w:sz w:val="20"/>
          <w:szCs w:val="20"/>
        </w:rPr>
        <w:t>10</w:t>
      </w:r>
      <w:r w:rsidR="00E52791" w:rsidRPr="005D6BBE">
        <w:rPr>
          <w:rFonts w:ascii="Times New Roman" w:hAnsi="Times New Roman" w:cs="Times New Roman"/>
          <w:sz w:val="20"/>
          <w:szCs w:val="20"/>
        </w:rPr>
        <w:t>)</w:t>
      </w:r>
    </w:p>
    <w:p w:rsidR="00E52791" w:rsidRPr="005D6BBE" w:rsidRDefault="00E52791" w:rsidP="00E52791">
      <w:pPr>
        <w:pStyle w:val="TTPAddress"/>
        <w:rPr>
          <w:sz w:val="20"/>
          <w:szCs w:val="20"/>
        </w:rPr>
      </w:pPr>
    </w:p>
    <w:p w:rsidR="008353D4" w:rsidRPr="005D6BBE" w:rsidRDefault="008353D4" w:rsidP="008353D4">
      <w:pPr>
        <w:pStyle w:val="TTPAddress"/>
        <w:spacing w:before="0"/>
        <w:rPr>
          <w:rFonts w:ascii="Times New Roman" w:hAnsi="Times New Roman" w:cs="Times New Roman"/>
          <w:sz w:val="20"/>
          <w:szCs w:val="20"/>
        </w:rPr>
      </w:pPr>
      <w:r w:rsidRPr="005D6BBE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5D6BBE">
        <w:rPr>
          <w:rFonts w:ascii="Times New Roman" w:hAnsi="Times New Roman" w:cs="Times New Roman"/>
          <w:sz w:val="20"/>
          <w:szCs w:val="20"/>
        </w:rPr>
        <w:t>Affiliation of first author, email</w:t>
      </w:r>
      <w:r w:rsidR="005D6BBE" w:rsidRPr="005D6BBE">
        <w:rPr>
          <w:rFonts w:ascii="Times New Roman" w:hAnsi="Times New Roman" w:cs="Times New Roman"/>
          <w:sz w:val="20"/>
          <w:szCs w:val="20"/>
        </w:rPr>
        <w:t xml:space="preserve"> id</w:t>
      </w:r>
    </w:p>
    <w:p w:rsidR="008353D4" w:rsidRPr="005D6BBE" w:rsidRDefault="008353D4" w:rsidP="008353D4">
      <w:pPr>
        <w:pStyle w:val="TTPAddress"/>
        <w:spacing w:before="0"/>
        <w:rPr>
          <w:rFonts w:ascii="Times New Roman" w:hAnsi="Times New Roman" w:cs="Times New Roman"/>
          <w:sz w:val="20"/>
          <w:szCs w:val="20"/>
        </w:rPr>
      </w:pPr>
      <w:r w:rsidRPr="005D6BBE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5D6BBE">
        <w:rPr>
          <w:rFonts w:ascii="Times New Roman" w:hAnsi="Times New Roman" w:cs="Times New Roman"/>
          <w:sz w:val="20"/>
          <w:szCs w:val="20"/>
        </w:rPr>
        <w:t>Affiliation of second author, email</w:t>
      </w:r>
      <w:r w:rsidR="005D6BBE" w:rsidRPr="005D6BBE">
        <w:rPr>
          <w:rFonts w:ascii="Times New Roman" w:hAnsi="Times New Roman" w:cs="Times New Roman"/>
          <w:sz w:val="20"/>
          <w:szCs w:val="20"/>
        </w:rPr>
        <w:t xml:space="preserve"> id</w:t>
      </w:r>
    </w:p>
    <w:p w:rsidR="008353D4" w:rsidRPr="005D6BBE" w:rsidRDefault="008353D4" w:rsidP="008353D4">
      <w:pPr>
        <w:pStyle w:val="TTPAddress"/>
        <w:spacing w:before="0"/>
        <w:rPr>
          <w:rFonts w:ascii="Times New Roman" w:hAnsi="Times New Roman" w:cs="Times New Roman"/>
          <w:sz w:val="20"/>
          <w:szCs w:val="20"/>
        </w:rPr>
      </w:pPr>
      <w:r w:rsidRPr="005D6BBE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5D6BBE">
        <w:rPr>
          <w:rFonts w:ascii="Times New Roman" w:hAnsi="Times New Roman" w:cs="Times New Roman"/>
          <w:sz w:val="20"/>
          <w:szCs w:val="20"/>
        </w:rPr>
        <w:t xml:space="preserve"> Affiliation of last author, email</w:t>
      </w:r>
      <w:r w:rsidR="00E52791" w:rsidRPr="005D6BBE">
        <w:rPr>
          <w:rFonts w:ascii="Times New Roman" w:hAnsi="Times New Roman" w:cs="Times New Roman"/>
          <w:sz w:val="20"/>
          <w:szCs w:val="20"/>
        </w:rPr>
        <w:t xml:space="preserve"> (Font size </w:t>
      </w:r>
      <w:r w:rsidR="000E7004" w:rsidRPr="005D6BBE">
        <w:rPr>
          <w:rFonts w:ascii="Times New Roman" w:hAnsi="Times New Roman" w:cs="Times New Roman"/>
          <w:sz w:val="20"/>
          <w:szCs w:val="20"/>
        </w:rPr>
        <w:t>10</w:t>
      </w:r>
      <w:r w:rsidR="00E52791" w:rsidRPr="005D6BBE">
        <w:rPr>
          <w:rFonts w:ascii="Times New Roman" w:hAnsi="Times New Roman" w:cs="Times New Roman"/>
          <w:sz w:val="20"/>
          <w:szCs w:val="20"/>
        </w:rPr>
        <w:t>)</w:t>
      </w:r>
    </w:p>
    <w:p w:rsidR="008353D4" w:rsidRPr="005D6BBE" w:rsidRDefault="008353D4" w:rsidP="008353D4">
      <w:pPr>
        <w:pStyle w:val="TTPAddress"/>
        <w:spacing w:before="0"/>
        <w:rPr>
          <w:rFonts w:ascii="Times New Roman" w:hAnsi="Times New Roman" w:cs="Times New Roman"/>
          <w:sz w:val="20"/>
          <w:szCs w:val="20"/>
        </w:rPr>
      </w:pPr>
    </w:p>
    <w:p w:rsidR="005D6BBE" w:rsidRDefault="005D6BBE" w:rsidP="00FF2A98">
      <w:pPr>
        <w:pStyle w:val="TTPAbstract"/>
        <w:spacing w:before="0"/>
        <w:jc w:val="center"/>
        <w:rPr>
          <w:sz w:val="20"/>
          <w:szCs w:val="20"/>
        </w:rPr>
      </w:pPr>
      <w:r>
        <w:rPr>
          <w:sz w:val="20"/>
          <w:szCs w:val="20"/>
        </w:rPr>
        <w:t>(</w:t>
      </w:r>
      <w:r w:rsidR="008353D4" w:rsidRPr="005D6BBE">
        <w:rPr>
          <w:sz w:val="20"/>
          <w:szCs w:val="20"/>
        </w:rPr>
        <w:t>*</w:t>
      </w:r>
      <w:r w:rsidRPr="005D6BBE">
        <w:rPr>
          <w:sz w:val="20"/>
          <w:szCs w:val="20"/>
        </w:rPr>
        <w:t xml:space="preserve">Put this symbol for </w:t>
      </w:r>
      <w:r w:rsidR="008353D4" w:rsidRPr="005D6BBE">
        <w:rPr>
          <w:sz w:val="20"/>
          <w:szCs w:val="20"/>
        </w:rPr>
        <w:t>Corresponding Author</w:t>
      </w:r>
      <w:r>
        <w:rPr>
          <w:sz w:val="20"/>
          <w:szCs w:val="20"/>
        </w:rPr>
        <w:t>)</w:t>
      </w:r>
    </w:p>
    <w:p w:rsidR="00FF2A98" w:rsidRPr="00FF2A98" w:rsidRDefault="00FF2A98" w:rsidP="00FF2A98">
      <w:pPr>
        <w:pStyle w:val="TTPSectionHeading"/>
      </w:pPr>
    </w:p>
    <w:p w:rsidR="008353D4" w:rsidRPr="005D6BBE" w:rsidRDefault="005D6BBE" w:rsidP="005D6BBE">
      <w:pPr>
        <w:pStyle w:val="AbstractText"/>
        <w:tabs>
          <w:tab w:val="clear" w:pos="8640"/>
        </w:tabs>
        <w:ind w:left="709"/>
        <w:jc w:val="both"/>
        <w:rPr>
          <w:rFonts w:eastAsia="SimSun"/>
          <w:bCs/>
          <w:szCs w:val="24"/>
        </w:rPr>
      </w:pPr>
      <w:r>
        <w:rPr>
          <w:rFonts w:eastAsia="SimSun"/>
          <w:b/>
          <w:bCs/>
          <w:szCs w:val="24"/>
        </w:rPr>
        <w:t>Theme: __________________</w:t>
      </w:r>
    </w:p>
    <w:p w:rsidR="005D6BBE" w:rsidRDefault="008353D4" w:rsidP="001221FD">
      <w:pPr>
        <w:pStyle w:val="TTPAbstract"/>
        <w:spacing w:before="0"/>
        <w:jc w:val="center"/>
        <w:rPr>
          <w:b/>
          <w:bCs/>
        </w:rPr>
      </w:pPr>
      <w:r w:rsidRPr="00F04848">
        <w:rPr>
          <w:b/>
          <w:bCs/>
        </w:rPr>
        <w:t>Abstract</w:t>
      </w:r>
    </w:p>
    <w:p w:rsidR="009E652C" w:rsidRPr="009E652C" w:rsidRDefault="009E652C" w:rsidP="009E652C">
      <w:pPr>
        <w:pStyle w:val="TTPSectionHeading"/>
      </w:pPr>
    </w:p>
    <w:p w:rsidR="00FF2A98" w:rsidRDefault="008353D4" w:rsidP="00FF2A98">
      <w:pPr>
        <w:pStyle w:val="TTPAbstract"/>
        <w:spacing w:before="0" w:line="360" w:lineRule="auto"/>
        <w:ind w:left="720" w:right="747"/>
        <w:rPr>
          <w:bCs/>
        </w:rPr>
      </w:pPr>
      <w:r w:rsidRPr="00F04848">
        <w:t xml:space="preserve">This template explains and demonstrates how to prepare your paper for </w:t>
      </w:r>
      <w:r w:rsidRPr="00F04848">
        <w:rPr>
          <w:iCs/>
        </w:rPr>
        <w:t xml:space="preserve">submission to the </w:t>
      </w:r>
      <w:r w:rsidR="0017196B">
        <w:rPr>
          <w:iCs/>
        </w:rPr>
        <w:t>International Conference on Urban Transformation</w:t>
      </w:r>
      <w:r w:rsidRPr="00F04848">
        <w:rPr>
          <w:iCs/>
        </w:rPr>
        <w:t xml:space="preserve"> (</w:t>
      </w:r>
      <w:r w:rsidR="0017196B">
        <w:rPr>
          <w:iCs/>
        </w:rPr>
        <w:t>ICUT-2023</w:t>
      </w:r>
      <w:r w:rsidR="005D6BBE">
        <w:rPr>
          <w:iCs/>
        </w:rPr>
        <w:t xml:space="preserve">). </w:t>
      </w:r>
      <w:r w:rsidR="005D6BBE" w:rsidRPr="005D6BBE">
        <w:rPr>
          <w:bCs/>
        </w:rPr>
        <w:t xml:space="preserve">Abstract should </w:t>
      </w:r>
      <w:r w:rsidR="005D6BBE">
        <w:rPr>
          <w:bCs/>
        </w:rPr>
        <w:t xml:space="preserve">include </w:t>
      </w:r>
      <w:r w:rsidR="005D6BBE" w:rsidRPr="005D6BBE">
        <w:rPr>
          <w:bCs/>
        </w:rPr>
        <w:t>purpose, methodology, findings, originality and value</w:t>
      </w:r>
      <w:r w:rsidR="005D6BBE">
        <w:rPr>
          <w:bCs/>
        </w:rPr>
        <w:t xml:space="preserve"> of the research/ study.</w:t>
      </w:r>
      <w:r w:rsidR="005D6BBE" w:rsidRPr="005D6BBE">
        <w:rPr>
          <w:bCs/>
        </w:rPr>
        <w:t xml:space="preserve"> All abstracts must be submitted through online submission system. Authors must ensure that the submitted paper is their original work, which has not been previously published. </w:t>
      </w:r>
      <w:r w:rsidRPr="005D6BBE">
        <w:rPr>
          <w:bCs/>
        </w:rPr>
        <w:t xml:space="preserve">Read these instructions and understand the specifications of this template. </w:t>
      </w:r>
      <w:r w:rsidRPr="009C02EC">
        <w:rPr>
          <w:bCs/>
        </w:rPr>
        <w:t>The best is to use this template and type your paper in this template. Alternatively copy paste from your original document and ensure that the characteristics of the</w:t>
      </w:r>
      <w:r w:rsidR="005D6BBE">
        <w:rPr>
          <w:bCs/>
        </w:rPr>
        <w:t xml:space="preserve"> template are</w:t>
      </w:r>
      <w:r w:rsidRPr="009C02EC">
        <w:rPr>
          <w:bCs/>
        </w:rPr>
        <w:t xml:space="preserve"> intact.</w:t>
      </w:r>
      <w:r w:rsidRPr="005D6BBE">
        <w:rPr>
          <w:bCs/>
        </w:rPr>
        <w:t xml:space="preserve">  If this is not possible, please make the page settings of your </w:t>
      </w:r>
      <w:r w:rsidR="00633681">
        <w:rPr>
          <w:bCs/>
        </w:rPr>
        <w:t xml:space="preserve">document </w:t>
      </w:r>
      <w:r w:rsidR="0017196B" w:rsidRPr="005D6BBE">
        <w:rPr>
          <w:bCs/>
        </w:rPr>
        <w:t>to A4 format (21 x 29.</w:t>
      </w:r>
      <w:r w:rsidRPr="005D6BBE">
        <w:rPr>
          <w:bCs/>
        </w:rPr>
        <w:t xml:space="preserve">7 cm or 8 x 11 inches); with the margins using MS WORD Default: bottom </w:t>
      </w:r>
      <w:r w:rsidR="00D46540" w:rsidRPr="005D6BBE">
        <w:rPr>
          <w:bCs/>
        </w:rPr>
        <w:t>2.54</w:t>
      </w:r>
      <w:r w:rsidRPr="005D6BBE">
        <w:rPr>
          <w:bCs/>
        </w:rPr>
        <w:t xml:space="preserve"> cm (1</w:t>
      </w:r>
      <w:r w:rsidR="00D46540" w:rsidRPr="005D6BBE">
        <w:rPr>
          <w:bCs/>
        </w:rPr>
        <w:t>”</w:t>
      </w:r>
      <w:r w:rsidRPr="005D6BBE">
        <w:rPr>
          <w:bCs/>
        </w:rPr>
        <w:t xml:space="preserve">) and top </w:t>
      </w:r>
      <w:r w:rsidR="00D46540" w:rsidRPr="005D6BBE">
        <w:rPr>
          <w:bCs/>
        </w:rPr>
        <w:t>2.54</w:t>
      </w:r>
      <w:r w:rsidRPr="005D6BBE">
        <w:rPr>
          <w:bCs/>
        </w:rPr>
        <w:t xml:space="preserve"> cm (</w:t>
      </w:r>
      <w:r w:rsidR="00D46540" w:rsidRPr="005D6BBE">
        <w:rPr>
          <w:bCs/>
        </w:rPr>
        <w:t>1</w:t>
      </w:r>
      <w:r w:rsidRPr="005D6BBE">
        <w:rPr>
          <w:bCs/>
        </w:rPr>
        <w:t>”), right/left margins must be 2.5</w:t>
      </w:r>
      <w:r w:rsidR="00D46540" w:rsidRPr="005D6BBE">
        <w:rPr>
          <w:bCs/>
        </w:rPr>
        <w:t>4</w:t>
      </w:r>
      <w:r w:rsidRPr="005D6BBE">
        <w:rPr>
          <w:bCs/>
        </w:rPr>
        <w:t xml:space="preserve"> cm (1”).</w:t>
      </w:r>
      <w:r w:rsidR="005D6BBE" w:rsidRPr="005D6BBE">
        <w:rPr>
          <w:bCs/>
        </w:rPr>
        <w:t xml:space="preserve"> Type in MS Word (times New Roman, Font size 12 pts, 1.5 line spacing with auto spacing before and after).</w:t>
      </w:r>
      <w:r w:rsidR="007F68FF" w:rsidRPr="005D6BBE">
        <w:rPr>
          <w:bCs/>
        </w:rPr>
        <w:t xml:space="preserve"> The</w:t>
      </w:r>
      <w:r w:rsidR="007F68FF">
        <w:t xml:space="preserve"> abstract including keywords should not excee</w:t>
      </w:r>
      <w:r w:rsidR="007F68FF" w:rsidRPr="00F91227">
        <w:rPr>
          <w:bCs/>
        </w:rPr>
        <w:t xml:space="preserve">d </w:t>
      </w:r>
      <w:r w:rsidR="000E7004">
        <w:rPr>
          <w:bCs/>
        </w:rPr>
        <w:t>350</w:t>
      </w:r>
      <w:r w:rsidR="005D6BBE">
        <w:rPr>
          <w:bCs/>
        </w:rPr>
        <w:t xml:space="preserve"> words.</w:t>
      </w:r>
    </w:p>
    <w:p w:rsidR="00FF2A98" w:rsidRDefault="00FF2A98" w:rsidP="005D6BBE">
      <w:pPr>
        <w:pStyle w:val="AbstractText"/>
        <w:tabs>
          <w:tab w:val="left" w:pos="720"/>
        </w:tabs>
        <w:spacing w:line="360" w:lineRule="auto"/>
        <w:ind w:left="709" w:right="804"/>
        <w:jc w:val="both"/>
        <w:rPr>
          <w:rFonts w:eastAsia="SimSun"/>
          <w:bCs/>
          <w:szCs w:val="24"/>
        </w:rPr>
      </w:pPr>
    </w:p>
    <w:p w:rsidR="005D6BBE" w:rsidRDefault="005D6BBE" w:rsidP="005D6BBE">
      <w:pPr>
        <w:pStyle w:val="AbstractText"/>
        <w:tabs>
          <w:tab w:val="left" w:pos="720"/>
        </w:tabs>
        <w:spacing w:line="360" w:lineRule="auto"/>
        <w:ind w:left="709" w:right="804"/>
        <w:jc w:val="both"/>
        <w:rPr>
          <w:rFonts w:eastAsia="SimSun"/>
          <w:bCs/>
          <w:szCs w:val="24"/>
        </w:rPr>
      </w:pPr>
      <w:r>
        <w:rPr>
          <w:rFonts w:eastAsia="SimSun"/>
          <w:bCs/>
          <w:szCs w:val="24"/>
        </w:rPr>
        <w:t>(</w:t>
      </w:r>
      <w:r w:rsidRPr="0017196B">
        <w:rPr>
          <w:rFonts w:eastAsia="SimSun"/>
          <w:bCs/>
          <w:szCs w:val="24"/>
        </w:rPr>
        <w:t>Please provide 5 key words in alphabetical order separated with semicolons, not included in the title.</w:t>
      </w:r>
      <w:r>
        <w:rPr>
          <w:rFonts w:eastAsia="SimSun"/>
          <w:bCs/>
          <w:szCs w:val="24"/>
        </w:rPr>
        <w:t>)</w:t>
      </w:r>
    </w:p>
    <w:p w:rsidR="005D6BBE" w:rsidRDefault="005D6BBE" w:rsidP="005D6BBE">
      <w:pPr>
        <w:pStyle w:val="AbstractText"/>
        <w:tabs>
          <w:tab w:val="left" w:pos="720"/>
        </w:tabs>
        <w:spacing w:line="360" w:lineRule="auto"/>
        <w:ind w:left="709" w:right="804"/>
        <w:jc w:val="both"/>
        <w:rPr>
          <w:rFonts w:eastAsia="SimSun"/>
          <w:bCs/>
          <w:szCs w:val="24"/>
        </w:rPr>
      </w:pPr>
    </w:p>
    <w:p w:rsidR="008353D4" w:rsidRPr="00FF2A98" w:rsidRDefault="005D6BBE" w:rsidP="00FF2A98">
      <w:pPr>
        <w:pStyle w:val="AbstractText"/>
        <w:tabs>
          <w:tab w:val="clear" w:pos="8640"/>
        </w:tabs>
        <w:ind w:left="709"/>
        <w:jc w:val="both"/>
        <w:rPr>
          <w:rFonts w:eastAsia="SimSun"/>
          <w:bCs/>
          <w:szCs w:val="24"/>
        </w:rPr>
      </w:pPr>
      <w:r w:rsidRPr="0017196B">
        <w:rPr>
          <w:rFonts w:eastAsia="SimSun"/>
          <w:b/>
          <w:bCs/>
          <w:szCs w:val="24"/>
        </w:rPr>
        <w:t>Keywords:</w:t>
      </w:r>
      <w:r w:rsidRPr="0017196B">
        <w:rPr>
          <w:rFonts w:eastAsia="SimSun"/>
          <w:bCs/>
          <w:szCs w:val="24"/>
        </w:rPr>
        <w:t xml:space="preserve"> writing; template; sixth; edition; self-discipline </w:t>
      </w:r>
    </w:p>
    <w:sectPr w:rsidR="008353D4" w:rsidRPr="00FF2A98" w:rsidSect="00FF2A98">
      <w:headerReference w:type="default" r:id="rId8"/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17CC" w:rsidRDefault="00F717CC">
      <w:pPr>
        <w:spacing w:after="0"/>
      </w:pPr>
      <w:r>
        <w:separator/>
      </w:r>
    </w:p>
  </w:endnote>
  <w:endnote w:type="continuationSeparator" w:id="1">
    <w:p w:rsidR="00F717CC" w:rsidRDefault="00F717C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-DIN">
    <w:altName w:val="Calibri"/>
    <w:panose1 w:val="00000000000000000000"/>
    <w:charset w:val="00"/>
    <w:family w:val="swiss"/>
    <w:notTrueType/>
    <w:pitch w:val="variable"/>
    <w:sig w:usb0="8000006F" w:usb1="4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C55" w:rsidRDefault="006219F9" w:rsidP="002D3C55">
    <w:pPr>
      <w:pStyle w:val="Footer"/>
      <w:pBdr>
        <w:top w:val="single" w:sz="4" w:space="1" w:color="auto"/>
      </w:pBdr>
      <w:jc w:val="right"/>
    </w:pPr>
    <w:r>
      <w:t xml:space="preserve"> | </w:t>
    </w:r>
    <w:r w:rsidR="0017196B">
      <w:t>ICUT-2023</w:t>
    </w:r>
  </w:p>
  <w:p w:rsidR="0075063C" w:rsidRDefault="0075063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17CC" w:rsidRDefault="00F717CC">
      <w:pPr>
        <w:spacing w:after="0"/>
      </w:pPr>
      <w:r>
        <w:separator/>
      </w:r>
    </w:p>
  </w:footnote>
  <w:footnote w:type="continuationSeparator" w:id="1">
    <w:p w:rsidR="00F717CC" w:rsidRDefault="00F717CC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09F" w:rsidRPr="008353D4" w:rsidRDefault="0017196B" w:rsidP="000E7004">
    <w:pPr>
      <w:pStyle w:val="Header"/>
      <w:pBdr>
        <w:bottom w:val="single" w:sz="4" w:space="1" w:color="auto"/>
      </w:pBdr>
      <w:jc w:val="center"/>
      <w:rPr>
        <w:rFonts w:cs="Times New Roman"/>
      </w:rPr>
    </w:pPr>
    <w:r>
      <w:rPr>
        <w:rFonts w:cs="Times New Roman"/>
      </w:rPr>
      <w:t>International Conference on Urban Transformation (ICUT-2023)</w:t>
    </w:r>
  </w:p>
  <w:p w:rsidR="0075063C" w:rsidRPr="00261788" w:rsidRDefault="0075063C" w:rsidP="00284ECE">
    <w:pPr>
      <w:pStyle w:val="Header"/>
      <w:jc w:val="right"/>
      <w:rPr>
        <w:color w:val="C4BC96" w:themeColor="background2" w:themeShade="BF"/>
        <w:sz w:val="20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200D9"/>
    <w:multiLevelType w:val="hybridMultilevel"/>
    <w:tmpl w:val="3FEA6816"/>
    <w:lvl w:ilvl="0" w:tplc="A1F4A94C">
      <w:start w:val="1"/>
      <w:numFmt w:val="decimal"/>
      <w:lvlText w:val="%1."/>
      <w:lvlJc w:val="left"/>
      <w:pPr>
        <w:ind w:left="1416" w:hanging="8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56" w:hanging="360"/>
      </w:pPr>
    </w:lvl>
    <w:lvl w:ilvl="2" w:tplc="4009001B" w:tentative="1">
      <w:start w:val="1"/>
      <w:numFmt w:val="lowerRoman"/>
      <w:lvlText w:val="%3."/>
      <w:lvlJc w:val="right"/>
      <w:pPr>
        <w:ind w:left="2376" w:hanging="180"/>
      </w:pPr>
    </w:lvl>
    <w:lvl w:ilvl="3" w:tplc="4009000F" w:tentative="1">
      <w:start w:val="1"/>
      <w:numFmt w:val="decimal"/>
      <w:lvlText w:val="%4."/>
      <w:lvlJc w:val="left"/>
      <w:pPr>
        <w:ind w:left="3096" w:hanging="360"/>
      </w:pPr>
    </w:lvl>
    <w:lvl w:ilvl="4" w:tplc="40090019" w:tentative="1">
      <w:start w:val="1"/>
      <w:numFmt w:val="lowerLetter"/>
      <w:lvlText w:val="%5."/>
      <w:lvlJc w:val="left"/>
      <w:pPr>
        <w:ind w:left="3816" w:hanging="360"/>
      </w:pPr>
    </w:lvl>
    <w:lvl w:ilvl="5" w:tplc="4009001B" w:tentative="1">
      <w:start w:val="1"/>
      <w:numFmt w:val="lowerRoman"/>
      <w:lvlText w:val="%6."/>
      <w:lvlJc w:val="right"/>
      <w:pPr>
        <w:ind w:left="4536" w:hanging="180"/>
      </w:pPr>
    </w:lvl>
    <w:lvl w:ilvl="6" w:tplc="4009000F" w:tentative="1">
      <w:start w:val="1"/>
      <w:numFmt w:val="decimal"/>
      <w:lvlText w:val="%7."/>
      <w:lvlJc w:val="left"/>
      <w:pPr>
        <w:ind w:left="5256" w:hanging="360"/>
      </w:pPr>
    </w:lvl>
    <w:lvl w:ilvl="7" w:tplc="40090019" w:tentative="1">
      <w:start w:val="1"/>
      <w:numFmt w:val="lowerLetter"/>
      <w:lvlText w:val="%8."/>
      <w:lvlJc w:val="left"/>
      <w:pPr>
        <w:ind w:left="5976" w:hanging="360"/>
      </w:pPr>
    </w:lvl>
    <w:lvl w:ilvl="8" w:tplc="40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">
    <w:nsid w:val="007F2C0F"/>
    <w:multiLevelType w:val="hybridMultilevel"/>
    <w:tmpl w:val="5D24AE4E"/>
    <w:lvl w:ilvl="0" w:tplc="99D28A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B0745D"/>
    <w:multiLevelType w:val="hybridMultilevel"/>
    <w:tmpl w:val="C27EEE6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D474A6"/>
    <w:multiLevelType w:val="hybridMultilevel"/>
    <w:tmpl w:val="C27EEE68"/>
    <w:lvl w:ilvl="0" w:tplc="40090019">
      <w:start w:val="1"/>
      <w:numFmt w:val="low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0D2F7D73"/>
    <w:multiLevelType w:val="hybridMultilevel"/>
    <w:tmpl w:val="3A704A1A"/>
    <w:lvl w:ilvl="0" w:tplc="533456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A00F29"/>
    <w:multiLevelType w:val="hybridMultilevel"/>
    <w:tmpl w:val="AD80AA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F6665B"/>
    <w:multiLevelType w:val="hybridMultilevel"/>
    <w:tmpl w:val="32428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55111B"/>
    <w:multiLevelType w:val="hybridMultilevel"/>
    <w:tmpl w:val="C27EEE6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833A3F"/>
    <w:multiLevelType w:val="hybridMultilevel"/>
    <w:tmpl w:val="75E6683A"/>
    <w:lvl w:ilvl="0" w:tplc="FA6C96FA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9C4ED99C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E9B69AFE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B186E83C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2506BBE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AF7468CE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D6A0F4E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8D242B9C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832EF58A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1FE53F51"/>
    <w:multiLevelType w:val="hybridMultilevel"/>
    <w:tmpl w:val="AE8A81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D50F7C"/>
    <w:multiLevelType w:val="hybridMultilevel"/>
    <w:tmpl w:val="803C11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D56443"/>
    <w:multiLevelType w:val="hybridMultilevel"/>
    <w:tmpl w:val="42CE3A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6B1E86"/>
    <w:multiLevelType w:val="hybridMultilevel"/>
    <w:tmpl w:val="2CD4056E"/>
    <w:lvl w:ilvl="0" w:tplc="40090001">
      <w:start w:val="1"/>
      <w:numFmt w:val="decimal"/>
      <w:lvlText w:val="%1."/>
      <w:lvlJc w:val="left"/>
      <w:pPr>
        <w:ind w:left="720" w:hanging="360"/>
      </w:pPr>
    </w:lvl>
    <w:lvl w:ilvl="1" w:tplc="40090003" w:tentative="1">
      <w:start w:val="1"/>
      <w:numFmt w:val="lowerLetter"/>
      <w:lvlText w:val="%2."/>
      <w:lvlJc w:val="left"/>
      <w:pPr>
        <w:ind w:left="1440" w:hanging="360"/>
      </w:pPr>
    </w:lvl>
    <w:lvl w:ilvl="2" w:tplc="40090005" w:tentative="1">
      <w:start w:val="1"/>
      <w:numFmt w:val="lowerRoman"/>
      <w:lvlText w:val="%3."/>
      <w:lvlJc w:val="right"/>
      <w:pPr>
        <w:ind w:left="2160" w:hanging="180"/>
      </w:pPr>
    </w:lvl>
    <w:lvl w:ilvl="3" w:tplc="40090001" w:tentative="1">
      <w:start w:val="1"/>
      <w:numFmt w:val="decimal"/>
      <w:lvlText w:val="%4."/>
      <w:lvlJc w:val="left"/>
      <w:pPr>
        <w:ind w:left="2880" w:hanging="360"/>
      </w:pPr>
    </w:lvl>
    <w:lvl w:ilvl="4" w:tplc="40090003" w:tentative="1">
      <w:start w:val="1"/>
      <w:numFmt w:val="lowerLetter"/>
      <w:lvlText w:val="%5."/>
      <w:lvlJc w:val="left"/>
      <w:pPr>
        <w:ind w:left="3600" w:hanging="360"/>
      </w:pPr>
    </w:lvl>
    <w:lvl w:ilvl="5" w:tplc="40090005" w:tentative="1">
      <w:start w:val="1"/>
      <w:numFmt w:val="lowerRoman"/>
      <w:lvlText w:val="%6."/>
      <w:lvlJc w:val="right"/>
      <w:pPr>
        <w:ind w:left="4320" w:hanging="180"/>
      </w:pPr>
    </w:lvl>
    <w:lvl w:ilvl="6" w:tplc="40090001" w:tentative="1">
      <w:start w:val="1"/>
      <w:numFmt w:val="decimal"/>
      <w:lvlText w:val="%7."/>
      <w:lvlJc w:val="left"/>
      <w:pPr>
        <w:ind w:left="5040" w:hanging="360"/>
      </w:pPr>
    </w:lvl>
    <w:lvl w:ilvl="7" w:tplc="40090003" w:tentative="1">
      <w:start w:val="1"/>
      <w:numFmt w:val="lowerLetter"/>
      <w:lvlText w:val="%8."/>
      <w:lvlJc w:val="left"/>
      <w:pPr>
        <w:ind w:left="5760" w:hanging="360"/>
      </w:pPr>
    </w:lvl>
    <w:lvl w:ilvl="8" w:tplc="40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774419"/>
    <w:multiLevelType w:val="hybridMultilevel"/>
    <w:tmpl w:val="7CA2EA5E"/>
    <w:lvl w:ilvl="0" w:tplc="4009000F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A0715D"/>
    <w:multiLevelType w:val="hybridMultilevel"/>
    <w:tmpl w:val="C27EEE6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AD57AD"/>
    <w:multiLevelType w:val="hybridMultilevel"/>
    <w:tmpl w:val="B32C1296"/>
    <w:lvl w:ilvl="0" w:tplc="40090019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731C76"/>
    <w:multiLevelType w:val="hybridMultilevel"/>
    <w:tmpl w:val="A02E8262"/>
    <w:lvl w:ilvl="0" w:tplc="4009000F">
      <w:numFmt w:val="bullet"/>
      <w:lvlText w:val="-"/>
      <w:lvlJc w:val="left"/>
      <w:pPr>
        <w:ind w:left="720" w:hanging="360"/>
      </w:pPr>
      <w:rPr>
        <w:rFonts w:ascii="D-DIN" w:eastAsiaTheme="minorHAnsi" w:hAnsi="D-DIN" w:cstheme="minorBidi" w:hint="default"/>
        <w:i w:val="0"/>
      </w:rPr>
    </w:lvl>
    <w:lvl w:ilvl="1" w:tplc="40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4A7E21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>
    <w:nsid w:val="3ED235D9"/>
    <w:multiLevelType w:val="hybridMultilevel"/>
    <w:tmpl w:val="70A4D73C"/>
    <w:lvl w:ilvl="0" w:tplc="72AA52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lowerLetter"/>
      <w:lvlText w:val="%2."/>
      <w:lvlJc w:val="left"/>
      <w:pPr>
        <w:ind w:left="1440" w:hanging="360"/>
      </w:pPr>
    </w:lvl>
    <w:lvl w:ilvl="2" w:tplc="40090005" w:tentative="1">
      <w:start w:val="1"/>
      <w:numFmt w:val="lowerRoman"/>
      <w:lvlText w:val="%3."/>
      <w:lvlJc w:val="right"/>
      <w:pPr>
        <w:ind w:left="2160" w:hanging="180"/>
      </w:pPr>
    </w:lvl>
    <w:lvl w:ilvl="3" w:tplc="40090001" w:tentative="1">
      <w:start w:val="1"/>
      <w:numFmt w:val="decimal"/>
      <w:lvlText w:val="%4."/>
      <w:lvlJc w:val="left"/>
      <w:pPr>
        <w:ind w:left="2880" w:hanging="360"/>
      </w:pPr>
    </w:lvl>
    <w:lvl w:ilvl="4" w:tplc="40090003" w:tentative="1">
      <w:start w:val="1"/>
      <w:numFmt w:val="lowerLetter"/>
      <w:lvlText w:val="%5."/>
      <w:lvlJc w:val="left"/>
      <w:pPr>
        <w:ind w:left="3600" w:hanging="360"/>
      </w:pPr>
    </w:lvl>
    <w:lvl w:ilvl="5" w:tplc="40090005" w:tentative="1">
      <w:start w:val="1"/>
      <w:numFmt w:val="lowerRoman"/>
      <w:lvlText w:val="%6."/>
      <w:lvlJc w:val="right"/>
      <w:pPr>
        <w:ind w:left="4320" w:hanging="180"/>
      </w:pPr>
    </w:lvl>
    <w:lvl w:ilvl="6" w:tplc="40090001" w:tentative="1">
      <w:start w:val="1"/>
      <w:numFmt w:val="decimal"/>
      <w:lvlText w:val="%7."/>
      <w:lvlJc w:val="left"/>
      <w:pPr>
        <w:ind w:left="5040" w:hanging="360"/>
      </w:pPr>
    </w:lvl>
    <w:lvl w:ilvl="7" w:tplc="40090003" w:tentative="1">
      <w:start w:val="1"/>
      <w:numFmt w:val="lowerLetter"/>
      <w:lvlText w:val="%8."/>
      <w:lvlJc w:val="left"/>
      <w:pPr>
        <w:ind w:left="5760" w:hanging="360"/>
      </w:pPr>
    </w:lvl>
    <w:lvl w:ilvl="8" w:tplc="40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052CF4"/>
    <w:multiLevelType w:val="hybridMultilevel"/>
    <w:tmpl w:val="859043EE"/>
    <w:lvl w:ilvl="0" w:tplc="F5A8DDA4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6561F1F"/>
    <w:multiLevelType w:val="hybridMultilevel"/>
    <w:tmpl w:val="41F853A2"/>
    <w:lvl w:ilvl="0" w:tplc="4009001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1749A6"/>
    <w:multiLevelType w:val="hybridMultilevel"/>
    <w:tmpl w:val="C27EEE68"/>
    <w:lvl w:ilvl="0" w:tplc="40090001">
      <w:start w:val="1"/>
      <w:numFmt w:val="lowerLetter"/>
      <w:lvlText w:val="%1."/>
      <w:lvlJc w:val="left"/>
      <w:pPr>
        <w:ind w:left="502" w:hanging="360"/>
      </w:pPr>
    </w:lvl>
    <w:lvl w:ilvl="1" w:tplc="40090003" w:tentative="1">
      <w:start w:val="1"/>
      <w:numFmt w:val="lowerLetter"/>
      <w:lvlText w:val="%2."/>
      <w:lvlJc w:val="left"/>
      <w:pPr>
        <w:ind w:left="1222" w:hanging="360"/>
      </w:pPr>
    </w:lvl>
    <w:lvl w:ilvl="2" w:tplc="40090005" w:tentative="1">
      <w:start w:val="1"/>
      <w:numFmt w:val="lowerRoman"/>
      <w:lvlText w:val="%3."/>
      <w:lvlJc w:val="right"/>
      <w:pPr>
        <w:ind w:left="1942" w:hanging="180"/>
      </w:pPr>
    </w:lvl>
    <w:lvl w:ilvl="3" w:tplc="40090001" w:tentative="1">
      <w:start w:val="1"/>
      <w:numFmt w:val="decimal"/>
      <w:lvlText w:val="%4."/>
      <w:lvlJc w:val="left"/>
      <w:pPr>
        <w:ind w:left="2662" w:hanging="360"/>
      </w:pPr>
    </w:lvl>
    <w:lvl w:ilvl="4" w:tplc="40090003" w:tentative="1">
      <w:start w:val="1"/>
      <w:numFmt w:val="lowerLetter"/>
      <w:lvlText w:val="%5."/>
      <w:lvlJc w:val="left"/>
      <w:pPr>
        <w:ind w:left="3382" w:hanging="360"/>
      </w:pPr>
    </w:lvl>
    <w:lvl w:ilvl="5" w:tplc="40090005" w:tentative="1">
      <w:start w:val="1"/>
      <w:numFmt w:val="lowerRoman"/>
      <w:lvlText w:val="%6."/>
      <w:lvlJc w:val="right"/>
      <w:pPr>
        <w:ind w:left="4102" w:hanging="180"/>
      </w:pPr>
    </w:lvl>
    <w:lvl w:ilvl="6" w:tplc="40090001" w:tentative="1">
      <w:start w:val="1"/>
      <w:numFmt w:val="decimal"/>
      <w:lvlText w:val="%7."/>
      <w:lvlJc w:val="left"/>
      <w:pPr>
        <w:ind w:left="4822" w:hanging="360"/>
      </w:pPr>
    </w:lvl>
    <w:lvl w:ilvl="7" w:tplc="40090003" w:tentative="1">
      <w:start w:val="1"/>
      <w:numFmt w:val="lowerLetter"/>
      <w:lvlText w:val="%8."/>
      <w:lvlJc w:val="left"/>
      <w:pPr>
        <w:ind w:left="5542" w:hanging="360"/>
      </w:pPr>
    </w:lvl>
    <w:lvl w:ilvl="8" w:tplc="40090005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4C2A2552"/>
    <w:multiLevelType w:val="hybridMultilevel"/>
    <w:tmpl w:val="FF0869EA"/>
    <w:lvl w:ilvl="0" w:tplc="40090019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A67C22"/>
    <w:multiLevelType w:val="hybridMultilevel"/>
    <w:tmpl w:val="C0621CCA"/>
    <w:lvl w:ilvl="0" w:tplc="0409000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257233"/>
    <w:multiLevelType w:val="hybridMultilevel"/>
    <w:tmpl w:val="C27EEE68"/>
    <w:lvl w:ilvl="0" w:tplc="04090017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9F30F3"/>
    <w:multiLevelType w:val="hybridMultilevel"/>
    <w:tmpl w:val="4A74AAF0"/>
    <w:lvl w:ilvl="0" w:tplc="40090019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40090019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>
    <w:nsid w:val="64BD7BFB"/>
    <w:multiLevelType w:val="hybridMultilevel"/>
    <w:tmpl w:val="5ABC5A3C"/>
    <w:lvl w:ilvl="0" w:tplc="40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7">
    <w:nsid w:val="69C91EA8"/>
    <w:multiLevelType w:val="hybridMultilevel"/>
    <w:tmpl w:val="C27EEE68"/>
    <w:lvl w:ilvl="0" w:tplc="40090001">
      <w:start w:val="1"/>
      <w:numFmt w:val="lowerLetter"/>
      <w:lvlText w:val="%1."/>
      <w:lvlJc w:val="left"/>
      <w:pPr>
        <w:ind w:left="360" w:hanging="360"/>
      </w:pPr>
    </w:lvl>
    <w:lvl w:ilvl="1" w:tplc="40090003" w:tentative="1">
      <w:start w:val="1"/>
      <w:numFmt w:val="lowerLetter"/>
      <w:lvlText w:val="%2."/>
      <w:lvlJc w:val="left"/>
      <w:pPr>
        <w:ind w:left="1080" w:hanging="360"/>
      </w:pPr>
    </w:lvl>
    <w:lvl w:ilvl="2" w:tplc="40090005" w:tentative="1">
      <w:start w:val="1"/>
      <w:numFmt w:val="lowerRoman"/>
      <w:lvlText w:val="%3."/>
      <w:lvlJc w:val="right"/>
      <w:pPr>
        <w:ind w:left="1800" w:hanging="180"/>
      </w:pPr>
    </w:lvl>
    <w:lvl w:ilvl="3" w:tplc="40090001" w:tentative="1">
      <w:start w:val="1"/>
      <w:numFmt w:val="decimal"/>
      <w:lvlText w:val="%4."/>
      <w:lvlJc w:val="left"/>
      <w:pPr>
        <w:ind w:left="2520" w:hanging="360"/>
      </w:pPr>
    </w:lvl>
    <w:lvl w:ilvl="4" w:tplc="40090003" w:tentative="1">
      <w:start w:val="1"/>
      <w:numFmt w:val="lowerLetter"/>
      <w:lvlText w:val="%5."/>
      <w:lvlJc w:val="left"/>
      <w:pPr>
        <w:ind w:left="3240" w:hanging="360"/>
      </w:pPr>
    </w:lvl>
    <w:lvl w:ilvl="5" w:tplc="40090005" w:tentative="1">
      <w:start w:val="1"/>
      <w:numFmt w:val="lowerRoman"/>
      <w:lvlText w:val="%6."/>
      <w:lvlJc w:val="right"/>
      <w:pPr>
        <w:ind w:left="3960" w:hanging="180"/>
      </w:pPr>
    </w:lvl>
    <w:lvl w:ilvl="6" w:tplc="40090001" w:tentative="1">
      <w:start w:val="1"/>
      <w:numFmt w:val="decimal"/>
      <w:lvlText w:val="%7."/>
      <w:lvlJc w:val="left"/>
      <w:pPr>
        <w:ind w:left="4680" w:hanging="360"/>
      </w:pPr>
    </w:lvl>
    <w:lvl w:ilvl="7" w:tplc="40090003" w:tentative="1">
      <w:start w:val="1"/>
      <w:numFmt w:val="lowerLetter"/>
      <w:lvlText w:val="%8."/>
      <w:lvlJc w:val="left"/>
      <w:pPr>
        <w:ind w:left="5400" w:hanging="360"/>
      </w:pPr>
    </w:lvl>
    <w:lvl w:ilvl="8" w:tplc="40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3A419D3"/>
    <w:multiLevelType w:val="hybridMultilevel"/>
    <w:tmpl w:val="C27EEE6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0129E1"/>
    <w:multiLevelType w:val="hybridMultilevel"/>
    <w:tmpl w:val="4DE6FB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E65CFE"/>
    <w:multiLevelType w:val="hybridMultilevel"/>
    <w:tmpl w:val="C27EEE68"/>
    <w:lvl w:ilvl="0" w:tplc="40090019">
      <w:start w:val="1"/>
      <w:numFmt w:val="low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662F6B"/>
    <w:multiLevelType w:val="hybridMultilevel"/>
    <w:tmpl w:val="70A4D73C"/>
    <w:lvl w:ilvl="0" w:tplc="40090019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28"/>
  </w:num>
  <w:num w:numId="4">
    <w:abstractNumId w:val="14"/>
  </w:num>
  <w:num w:numId="5">
    <w:abstractNumId w:val="27"/>
  </w:num>
  <w:num w:numId="6">
    <w:abstractNumId w:val="7"/>
  </w:num>
  <w:num w:numId="7">
    <w:abstractNumId w:val="30"/>
  </w:num>
  <w:num w:numId="8">
    <w:abstractNumId w:val="3"/>
  </w:num>
  <w:num w:numId="9">
    <w:abstractNumId w:val="21"/>
  </w:num>
  <w:num w:numId="10">
    <w:abstractNumId w:val="2"/>
  </w:num>
  <w:num w:numId="11">
    <w:abstractNumId w:val="24"/>
  </w:num>
  <w:num w:numId="12">
    <w:abstractNumId w:val="4"/>
  </w:num>
  <w:num w:numId="13">
    <w:abstractNumId w:val="22"/>
  </w:num>
  <w:num w:numId="14">
    <w:abstractNumId w:val="18"/>
  </w:num>
  <w:num w:numId="15">
    <w:abstractNumId w:val="31"/>
  </w:num>
  <w:num w:numId="16">
    <w:abstractNumId w:val="16"/>
  </w:num>
  <w:num w:numId="17">
    <w:abstractNumId w:val="15"/>
  </w:num>
  <w:num w:numId="18">
    <w:abstractNumId w:val="25"/>
  </w:num>
  <w:num w:numId="19">
    <w:abstractNumId w:val="11"/>
  </w:num>
  <w:num w:numId="20">
    <w:abstractNumId w:val="20"/>
  </w:num>
  <w:num w:numId="21">
    <w:abstractNumId w:val="23"/>
  </w:num>
  <w:num w:numId="22">
    <w:abstractNumId w:val="29"/>
  </w:num>
  <w:num w:numId="23">
    <w:abstractNumId w:val="9"/>
  </w:num>
  <w:num w:numId="24">
    <w:abstractNumId w:val="5"/>
  </w:num>
  <w:num w:numId="25">
    <w:abstractNumId w:val="10"/>
  </w:num>
  <w:num w:numId="26">
    <w:abstractNumId w:val="12"/>
  </w:num>
  <w:num w:numId="27">
    <w:abstractNumId w:val="19"/>
  </w:num>
  <w:num w:numId="28">
    <w:abstractNumId w:val="13"/>
  </w:num>
  <w:num w:numId="29">
    <w:abstractNumId w:val="6"/>
  </w:num>
  <w:num w:numId="30">
    <w:abstractNumId w:val="17"/>
  </w:num>
  <w:num w:numId="31">
    <w:abstractNumId w:val="26"/>
  </w:num>
  <w:num w:numId="3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EyNja0NLMAUqZGxko6SsGpxcWZ+XkgBaa1AC+sq1AsAAAA"/>
  </w:docVars>
  <w:rsids>
    <w:rsidRoot w:val="005B5DD7"/>
    <w:rsid w:val="000027B1"/>
    <w:rsid w:val="00010BCF"/>
    <w:rsid w:val="00014145"/>
    <w:rsid w:val="00021BE8"/>
    <w:rsid w:val="00022638"/>
    <w:rsid w:val="00026FE4"/>
    <w:rsid w:val="0003041E"/>
    <w:rsid w:val="00051F8E"/>
    <w:rsid w:val="000541AF"/>
    <w:rsid w:val="000563BF"/>
    <w:rsid w:val="000674AA"/>
    <w:rsid w:val="00093EC9"/>
    <w:rsid w:val="00096490"/>
    <w:rsid w:val="000A7C74"/>
    <w:rsid w:val="000C2DD8"/>
    <w:rsid w:val="000D0DCD"/>
    <w:rsid w:val="000D721A"/>
    <w:rsid w:val="000E5C7E"/>
    <w:rsid w:val="000E7004"/>
    <w:rsid w:val="000F301E"/>
    <w:rsid w:val="00111B59"/>
    <w:rsid w:val="001221FD"/>
    <w:rsid w:val="001319ED"/>
    <w:rsid w:val="00131C22"/>
    <w:rsid w:val="00156E9C"/>
    <w:rsid w:val="00164E78"/>
    <w:rsid w:val="001674E1"/>
    <w:rsid w:val="0017196B"/>
    <w:rsid w:val="00172841"/>
    <w:rsid w:val="0017351F"/>
    <w:rsid w:val="00175411"/>
    <w:rsid w:val="0018410F"/>
    <w:rsid w:val="001914F3"/>
    <w:rsid w:val="00195FFA"/>
    <w:rsid w:val="001A30BA"/>
    <w:rsid w:val="001B17E4"/>
    <w:rsid w:val="001B319B"/>
    <w:rsid w:val="001C3CD0"/>
    <w:rsid w:val="001C3F51"/>
    <w:rsid w:val="001C5C5C"/>
    <w:rsid w:val="001C79B5"/>
    <w:rsid w:val="001D6912"/>
    <w:rsid w:val="001F4C4C"/>
    <w:rsid w:val="00203034"/>
    <w:rsid w:val="00204D62"/>
    <w:rsid w:val="00216B9A"/>
    <w:rsid w:val="0022137B"/>
    <w:rsid w:val="002261E5"/>
    <w:rsid w:val="0022792E"/>
    <w:rsid w:val="00230704"/>
    <w:rsid w:val="00231862"/>
    <w:rsid w:val="00235D9A"/>
    <w:rsid w:val="00237289"/>
    <w:rsid w:val="00240EBA"/>
    <w:rsid w:val="0024182D"/>
    <w:rsid w:val="00250310"/>
    <w:rsid w:val="00250F37"/>
    <w:rsid w:val="00267393"/>
    <w:rsid w:val="002711A3"/>
    <w:rsid w:val="00272341"/>
    <w:rsid w:val="00277F9D"/>
    <w:rsid w:val="00284ECE"/>
    <w:rsid w:val="00293C4E"/>
    <w:rsid w:val="00293D05"/>
    <w:rsid w:val="00293D79"/>
    <w:rsid w:val="00295FF9"/>
    <w:rsid w:val="002A3211"/>
    <w:rsid w:val="002A68B7"/>
    <w:rsid w:val="002C0A0E"/>
    <w:rsid w:val="002C15C6"/>
    <w:rsid w:val="002C2090"/>
    <w:rsid w:val="002D3C55"/>
    <w:rsid w:val="002E4AE6"/>
    <w:rsid w:val="002F0DA0"/>
    <w:rsid w:val="00303879"/>
    <w:rsid w:val="00310489"/>
    <w:rsid w:val="00314E10"/>
    <w:rsid w:val="00315279"/>
    <w:rsid w:val="0032257D"/>
    <w:rsid w:val="00335025"/>
    <w:rsid w:val="00336456"/>
    <w:rsid w:val="00346CB6"/>
    <w:rsid w:val="00363F5B"/>
    <w:rsid w:val="00382436"/>
    <w:rsid w:val="0038573A"/>
    <w:rsid w:val="00386266"/>
    <w:rsid w:val="003915EB"/>
    <w:rsid w:val="00393C86"/>
    <w:rsid w:val="003A7DA9"/>
    <w:rsid w:val="003B66FB"/>
    <w:rsid w:val="003C52A5"/>
    <w:rsid w:val="003C608C"/>
    <w:rsid w:val="003D0782"/>
    <w:rsid w:val="003D24FA"/>
    <w:rsid w:val="003D3394"/>
    <w:rsid w:val="003E0308"/>
    <w:rsid w:val="003E0F35"/>
    <w:rsid w:val="003F0BA5"/>
    <w:rsid w:val="003F57D1"/>
    <w:rsid w:val="004124E1"/>
    <w:rsid w:val="00412772"/>
    <w:rsid w:val="004135FE"/>
    <w:rsid w:val="00416C8D"/>
    <w:rsid w:val="00420E28"/>
    <w:rsid w:val="00421940"/>
    <w:rsid w:val="00424BD7"/>
    <w:rsid w:val="0044795B"/>
    <w:rsid w:val="00452963"/>
    <w:rsid w:val="00461FDE"/>
    <w:rsid w:val="004704D5"/>
    <w:rsid w:val="00473B6A"/>
    <w:rsid w:val="00475E7B"/>
    <w:rsid w:val="00482075"/>
    <w:rsid w:val="0048661C"/>
    <w:rsid w:val="00486AF3"/>
    <w:rsid w:val="004972D0"/>
    <w:rsid w:val="00497E7A"/>
    <w:rsid w:val="004A1BCB"/>
    <w:rsid w:val="004B4974"/>
    <w:rsid w:val="004D703A"/>
    <w:rsid w:val="004E3F9D"/>
    <w:rsid w:val="004E5D72"/>
    <w:rsid w:val="004F2348"/>
    <w:rsid w:val="0050127E"/>
    <w:rsid w:val="00503A7E"/>
    <w:rsid w:val="00516AE2"/>
    <w:rsid w:val="00517BE5"/>
    <w:rsid w:val="005269A3"/>
    <w:rsid w:val="00534EC2"/>
    <w:rsid w:val="00536E01"/>
    <w:rsid w:val="005404A4"/>
    <w:rsid w:val="00541F02"/>
    <w:rsid w:val="0054611C"/>
    <w:rsid w:val="00557414"/>
    <w:rsid w:val="00561392"/>
    <w:rsid w:val="00564764"/>
    <w:rsid w:val="00564849"/>
    <w:rsid w:val="005701BA"/>
    <w:rsid w:val="00590146"/>
    <w:rsid w:val="00593C13"/>
    <w:rsid w:val="00594BDD"/>
    <w:rsid w:val="005A17E3"/>
    <w:rsid w:val="005A5B02"/>
    <w:rsid w:val="005B18A7"/>
    <w:rsid w:val="005B236B"/>
    <w:rsid w:val="005B5DD7"/>
    <w:rsid w:val="005D4FF6"/>
    <w:rsid w:val="005D5D93"/>
    <w:rsid w:val="005D6BBE"/>
    <w:rsid w:val="005E3CBD"/>
    <w:rsid w:val="005E700A"/>
    <w:rsid w:val="005E722D"/>
    <w:rsid w:val="005F193F"/>
    <w:rsid w:val="005F3623"/>
    <w:rsid w:val="00621453"/>
    <w:rsid w:val="006219F9"/>
    <w:rsid w:val="00624CCB"/>
    <w:rsid w:val="00633681"/>
    <w:rsid w:val="00646A1D"/>
    <w:rsid w:val="00660170"/>
    <w:rsid w:val="00663935"/>
    <w:rsid w:val="00667059"/>
    <w:rsid w:val="00667B1E"/>
    <w:rsid w:val="0068175F"/>
    <w:rsid w:val="006859A5"/>
    <w:rsid w:val="0069167F"/>
    <w:rsid w:val="006959BD"/>
    <w:rsid w:val="006A1418"/>
    <w:rsid w:val="006A26DD"/>
    <w:rsid w:val="006A32E6"/>
    <w:rsid w:val="006B3336"/>
    <w:rsid w:val="006C109C"/>
    <w:rsid w:val="006C6783"/>
    <w:rsid w:val="006C6B93"/>
    <w:rsid w:val="006D20D0"/>
    <w:rsid w:val="006E5E14"/>
    <w:rsid w:val="006F3FF9"/>
    <w:rsid w:val="006F6A0C"/>
    <w:rsid w:val="00700B8E"/>
    <w:rsid w:val="0070143B"/>
    <w:rsid w:val="0071088F"/>
    <w:rsid w:val="00715DAB"/>
    <w:rsid w:val="00724686"/>
    <w:rsid w:val="0073151C"/>
    <w:rsid w:val="007450FB"/>
    <w:rsid w:val="00745596"/>
    <w:rsid w:val="0075063C"/>
    <w:rsid w:val="007521C7"/>
    <w:rsid w:val="00762AAA"/>
    <w:rsid w:val="0076395E"/>
    <w:rsid w:val="00765757"/>
    <w:rsid w:val="00780270"/>
    <w:rsid w:val="00784386"/>
    <w:rsid w:val="00787CAE"/>
    <w:rsid w:val="007A1ED7"/>
    <w:rsid w:val="007C2632"/>
    <w:rsid w:val="007D0033"/>
    <w:rsid w:val="007D5A3B"/>
    <w:rsid w:val="007D75FC"/>
    <w:rsid w:val="007E19DB"/>
    <w:rsid w:val="007F3A40"/>
    <w:rsid w:val="007F68FF"/>
    <w:rsid w:val="008023C0"/>
    <w:rsid w:val="00810D75"/>
    <w:rsid w:val="00814FD5"/>
    <w:rsid w:val="0082229A"/>
    <w:rsid w:val="008315FF"/>
    <w:rsid w:val="008353D4"/>
    <w:rsid w:val="0084287D"/>
    <w:rsid w:val="00850127"/>
    <w:rsid w:val="00850417"/>
    <w:rsid w:val="00851D4A"/>
    <w:rsid w:val="00855EA5"/>
    <w:rsid w:val="00861287"/>
    <w:rsid w:val="00863347"/>
    <w:rsid w:val="00863D6B"/>
    <w:rsid w:val="008758D5"/>
    <w:rsid w:val="0087607C"/>
    <w:rsid w:val="00877751"/>
    <w:rsid w:val="008777CC"/>
    <w:rsid w:val="00877AD6"/>
    <w:rsid w:val="00890B66"/>
    <w:rsid w:val="00895814"/>
    <w:rsid w:val="008C1B98"/>
    <w:rsid w:val="008C50F6"/>
    <w:rsid w:val="008D1F40"/>
    <w:rsid w:val="008D2035"/>
    <w:rsid w:val="008E5183"/>
    <w:rsid w:val="008F0793"/>
    <w:rsid w:val="00901E8C"/>
    <w:rsid w:val="0090308F"/>
    <w:rsid w:val="00903B18"/>
    <w:rsid w:val="009055E2"/>
    <w:rsid w:val="0092319F"/>
    <w:rsid w:val="00924162"/>
    <w:rsid w:val="009349F8"/>
    <w:rsid w:val="00936938"/>
    <w:rsid w:val="00950AC9"/>
    <w:rsid w:val="00955B3D"/>
    <w:rsid w:val="00956812"/>
    <w:rsid w:val="009626F0"/>
    <w:rsid w:val="009650E8"/>
    <w:rsid w:val="0097328C"/>
    <w:rsid w:val="00973FBB"/>
    <w:rsid w:val="0097410B"/>
    <w:rsid w:val="00991F0C"/>
    <w:rsid w:val="009A2748"/>
    <w:rsid w:val="009A32CC"/>
    <w:rsid w:val="009A3E7A"/>
    <w:rsid w:val="009C02EC"/>
    <w:rsid w:val="009C03BD"/>
    <w:rsid w:val="009C0AE8"/>
    <w:rsid w:val="009D0A3D"/>
    <w:rsid w:val="009D5444"/>
    <w:rsid w:val="009D581C"/>
    <w:rsid w:val="009D5BA3"/>
    <w:rsid w:val="009E3DC3"/>
    <w:rsid w:val="009E652C"/>
    <w:rsid w:val="009E7B7A"/>
    <w:rsid w:val="009F2686"/>
    <w:rsid w:val="00A13F4B"/>
    <w:rsid w:val="00A22957"/>
    <w:rsid w:val="00A3292B"/>
    <w:rsid w:val="00A32DDA"/>
    <w:rsid w:val="00A35089"/>
    <w:rsid w:val="00A4302B"/>
    <w:rsid w:val="00A512A7"/>
    <w:rsid w:val="00A62E9E"/>
    <w:rsid w:val="00A77058"/>
    <w:rsid w:val="00A9072A"/>
    <w:rsid w:val="00A93B98"/>
    <w:rsid w:val="00A9621E"/>
    <w:rsid w:val="00A978DE"/>
    <w:rsid w:val="00AA1435"/>
    <w:rsid w:val="00AA2474"/>
    <w:rsid w:val="00AA44C6"/>
    <w:rsid w:val="00AA508A"/>
    <w:rsid w:val="00AB2425"/>
    <w:rsid w:val="00AB354B"/>
    <w:rsid w:val="00AC059A"/>
    <w:rsid w:val="00AC5C24"/>
    <w:rsid w:val="00AD5FFC"/>
    <w:rsid w:val="00AD7449"/>
    <w:rsid w:val="00AE66F5"/>
    <w:rsid w:val="00AE745E"/>
    <w:rsid w:val="00B02F8C"/>
    <w:rsid w:val="00B07BF4"/>
    <w:rsid w:val="00B10EC7"/>
    <w:rsid w:val="00B12242"/>
    <w:rsid w:val="00B30F38"/>
    <w:rsid w:val="00B33940"/>
    <w:rsid w:val="00B655B0"/>
    <w:rsid w:val="00B7097B"/>
    <w:rsid w:val="00B737EC"/>
    <w:rsid w:val="00B836CE"/>
    <w:rsid w:val="00B9762E"/>
    <w:rsid w:val="00B97B0D"/>
    <w:rsid w:val="00BA4061"/>
    <w:rsid w:val="00BA4E34"/>
    <w:rsid w:val="00BB2256"/>
    <w:rsid w:val="00BB288C"/>
    <w:rsid w:val="00BB6732"/>
    <w:rsid w:val="00BB7866"/>
    <w:rsid w:val="00BC243F"/>
    <w:rsid w:val="00BC74A6"/>
    <w:rsid w:val="00BD1AAF"/>
    <w:rsid w:val="00BD6852"/>
    <w:rsid w:val="00BF474C"/>
    <w:rsid w:val="00C03CB1"/>
    <w:rsid w:val="00C1148E"/>
    <w:rsid w:val="00C14634"/>
    <w:rsid w:val="00C177D7"/>
    <w:rsid w:val="00C226A3"/>
    <w:rsid w:val="00C248F7"/>
    <w:rsid w:val="00C26906"/>
    <w:rsid w:val="00C301F7"/>
    <w:rsid w:val="00C35473"/>
    <w:rsid w:val="00C4509B"/>
    <w:rsid w:val="00C54E29"/>
    <w:rsid w:val="00C70473"/>
    <w:rsid w:val="00C74DEA"/>
    <w:rsid w:val="00C76C87"/>
    <w:rsid w:val="00C8676C"/>
    <w:rsid w:val="00C92EB8"/>
    <w:rsid w:val="00C97A28"/>
    <w:rsid w:val="00CA209F"/>
    <w:rsid w:val="00CB3126"/>
    <w:rsid w:val="00CC1ABA"/>
    <w:rsid w:val="00CC504F"/>
    <w:rsid w:val="00CC5306"/>
    <w:rsid w:val="00CC5C0C"/>
    <w:rsid w:val="00CE13B4"/>
    <w:rsid w:val="00D06DA9"/>
    <w:rsid w:val="00D20811"/>
    <w:rsid w:val="00D24BB5"/>
    <w:rsid w:val="00D34033"/>
    <w:rsid w:val="00D43D00"/>
    <w:rsid w:val="00D46540"/>
    <w:rsid w:val="00D53C0F"/>
    <w:rsid w:val="00D53D2C"/>
    <w:rsid w:val="00D80929"/>
    <w:rsid w:val="00D87FFB"/>
    <w:rsid w:val="00D93DB5"/>
    <w:rsid w:val="00D94C43"/>
    <w:rsid w:val="00DA4739"/>
    <w:rsid w:val="00DB4038"/>
    <w:rsid w:val="00DC1E65"/>
    <w:rsid w:val="00DC2FF4"/>
    <w:rsid w:val="00DC3356"/>
    <w:rsid w:val="00DE0162"/>
    <w:rsid w:val="00DE1165"/>
    <w:rsid w:val="00DF13D7"/>
    <w:rsid w:val="00DF3944"/>
    <w:rsid w:val="00DF49D7"/>
    <w:rsid w:val="00E01344"/>
    <w:rsid w:val="00E033F8"/>
    <w:rsid w:val="00E03845"/>
    <w:rsid w:val="00E0444E"/>
    <w:rsid w:val="00E04FEE"/>
    <w:rsid w:val="00E0724A"/>
    <w:rsid w:val="00E11FC2"/>
    <w:rsid w:val="00E15975"/>
    <w:rsid w:val="00E17726"/>
    <w:rsid w:val="00E4231D"/>
    <w:rsid w:val="00E52791"/>
    <w:rsid w:val="00E56835"/>
    <w:rsid w:val="00E62C6B"/>
    <w:rsid w:val="00E65728"/>
    <w:rsid w:val="00E801A4"/>
    <w:rsid w:val="00E81ADD"/>
    <w:rsid w:val="00E83BD1"/>
    <w:rsid w:val="00E90005"/>
    <w:rsid w:val="00E95FA6"/>
    <w:rsid w:val="00EA0FD0"/>
    <w:rsid w:val="00EB0D1A"/>
    <w:rsid w:val="00EB0EF8"/>
    <w:rsid w:val="00EC3F63"/>
    <w:rsid w:val="00ED2213"/>
    <w:rsid w:val="00EE011D"/>
    <w:rsid w:val="00EE0B28"/>
    <w:rsid w:val="00EE3533"/>
    <w:rsid w:val="00EF1428"/>
    <w:rsid w:val="00F04848"/>
    <w:rsid w:val="00F04F3C"/>
    <w:rsid w:val="00F05D2B"/>
    <w:rsid w:val="00F07CCE"/>
    <w:rsid w:val="00F1008D"/>
    <w:rsid w:val="00F2692F"/>
    <w:rsid w:val="00F31E11"/>
    <w:rsid w:val="00F4175A"/>
    <w:rsid w:val="00F42876"/>
    <w:rsid w:val="00F57771"/>
    <w:rsid w:val="00F60ECF"/>
    <w:rsid w:val="00F631A0"/>
    <w:rsid w:val="00F64EBA"/>
    <w:rsid w:val="00F717CC"/>
    <w:rsid w:val="00F73C9A"/>
    <w:rsid w:val="00F7453C"/>
    <w:rsid w:val="00F75C5A"/>
    <w:rsid w:val="00F847C9"/>
    <w:rsid w:val="00F85BAA"/>
    <w:rsid w:val="00F861E0"/>
    <w:rsid w:val="00F91227"/>
    <w:rsid w:val="00FA0B74"/>
    <w:rsid w:val="00FA1DB5"/>
    <w:rsid w:val="00FA1DE8"/>
    <w:rsid w:val="00FA5517"/>
    <w:rsid w:val="00FB3A9F"/>
    <w:rsid w:val="00FC305A"/>
    <w:rsid w:val="00FC422F"/>
    <w:rsid w:val="00FC7D2F"/>
    <w:rsid w:val="00FD42F1"/>
    <w:rsid w:val="00FD4E1B"/>
    <w:rsid w:val="00FD6FE6"/>
    <w:rsid w:val="00FE2851"/>
    <w:rsid w:val="00FF2A98"/>
    <w:rsid w:val="00FF7E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Text (body)"/>
    <w:qFormat/>
    <w:rsid w:val="00231862"/>
    <w:pPr>
      <w:spacing w:after="16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A7E"/>
    <w:pPr>
      <w:keepNext/>
      <w:keepLines/>
      <w:numPr>
        <w:numId w:val="30"/>
      </w:numPr>
      <w:spacing w:before="240" w:after="120"/>
      <w:ind w:left="431" w:hanging="431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link w:val="Heading2Char"/>
    <w:uiPriority w:val="9"/>
    <w:qFormat/>
    <w:rsid w:val="00F04848"/>
    <w:pPr>
      <w:numPr>
        <w:ilvl w:val="1"/>
        <w:numId w:val="30"/>
      </w:numPr>
      <w:spacing w:before="120" w:after="120"/>
      <w:ind w:left="454" w:hanging="454"/>
      <w:contextualSpacing/>
      <w:outlineLvl w:val="1"/>
    </w:pPr>
    <w:rPr>
      <w:rFonts w:eastAsia="Times New Roman" w:cs="Times New Roman"/>
      <w:b/>
      <w:bCs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7B1E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353D4"/>
    <w:pPr>
      <w:keepNext/>
      <w:keepLines/>
      <w:numPr>
        <w:ilvl w:val="3"/>
        <w:numId w:val="3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53D4"/>
    <w:pPr>
      <w:keepNext/>
      <w:keepLines/>
      <w:numPr>
        <w:ilvl w:val="4"/>
        <w:numId w:val="3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53D4"/>
    <w:pPr>
      <w:keepNext/>
      <w:keepLines/>
      <w:numPr>
        <w:ilvl w:val="5"/>
        <w:numId w:val="3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53D4"/>
    <w:pPr>
      <w:keepNext/>
      <w:keepLines/>
      <w:numPr>
        <w:ilvl w:val="6"/>
        <w:numId w:val="3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53D4"/>
    <w:pPr>
      <w:keepNext/>
      <w:keepLines/>
      <w:numPr>
        <w:ilvl w:val="7"/>
        <w:numId w:val="3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3D4"/>
    <w:pPr>
      <w:keepNext/>
      <w:keepLines/>
      <w:numPr>
        <w:ilvl w:val="8"/>
        <w:numId w:val="3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5DD7"/>
    <w:pPr>
      <w:ind w:left="720"/>
      <w:contextualSpacing/>
    </w:pPr>
  </w:style>
  <w:style w:type="table" w:styleId="TableGrid">
    <w:name w:val="Table Grid"/>
    <w:basedOn w:val="TableNormal"/>
    <w:uiPriority w:val="39"/>
    <w:rsid w:val="005B5D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B5DD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5DD7"/>
  </w:style>
  <w:style w:type="paragraph" w:styleId="Footer">
    <w:name w:val="footer"/>
    <w:basedOn w:val="Normal"/>
    <w:link w:val="FooterChar"/>
    <w:uiPriority w:val="99"/>
    <w:unhideWhenUsed/>
    <w:rsid w:val="005B5DD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DD7"/>
  </w:style>
  <w:style w:type="paragraph" w:styleId="BalloonText">
    <w:name w:val="Balloon Text"/>
    <w:basedOn w:val="Normal"/>
    <w:link w:val="BalloonTextChar"/>
    <w:uiPriority w:val="99"/>
    <w:semiHidden/>
    <w:unhideWhenUsed/>
    <w:rsid w:val="005B5DD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DD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04848"/>
    <w:rPr>
      <w:rFonts w:ascii="Times New Roman" w:eastAsia="Times New Roman" w:hAnsi="Times New Roman" w:cs="Times New Roman"/>
      <w:b/>
      <w:bCs/>
      <w:sz w:val="24"/>
      <w:szCs w:val="36"/>
      <w:lang w:eastAsia="en-IN"/>
    </w:rPr>
  </w:style>
  <w:style w:type="character" w:styleId="Strong">
    <w:name w:val="Strong"/>
    <w:basedOn w:val="DefaultParagraphFont"/>
    <w:uiPriority w:val="22"/>
    <w:qFormat/>
    <w:rsid w:val="00DF49D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450FB"/>
    <w:rPr>
      <w:color w:val="0000FF"/>
      <w:u w:val="single"/>
    </w:rPr>
  </w:style>
  <w:style w:type="character" w:customStyle="1" w:styleId="a">
    <w:name w:val="_"/>
    <w:basedOn w:val="DefaultParagraphFont"/>
    <w:rsid w:val="007450FB"/>
  </w:style>
  <w:style w:type="character" w:customStyle="1" w:styleId="ls1f">
    <w:name w:val="ls1f"/>
    <w:basedOn w:val="DefaultParagraphFont"/>
    <w:rsid w:val="007450FB"/>
  </w:style>
  <w:style w:type="character" w:customStyle="1" w:styleId="ls1b">
    <w:name w:val="ls1b"/>
    <w:basedOn w:val="DefaultParagraphFont"/>
    <w:rsid w:val="007450FB"/>
  </w:style>
  <w:style w:type="paragraph" w:styleId="NormalWeb">
    <w:name w:val="Normal (Web)"/>
    <w:basedOn w:val="Normal"/>
    <w:uiPriority w:val="99"/>
    <w:semiHidden/>
    <w:unhideWhenUsed/>
    <w:rsid w:val="000C2DD8"/>
    <w:pPr>
      <w:spacing w:before="100" w:beforeAutospacing="1" w:after="100" w:afterAutospacing="1"/>
    </w:pPr>
    <w:rPr>
      <w:rFonts w:eastAsia="Times New Roman" w:cs="Times New Roman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503A7E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customStyle="1" w:styleId="TTPAuthors">
    <w:name w:val="TTP Author(s)"/>
    <w:basedOn w:val="Normal"/>
    <w:next w:val="TTPAddress"/>
    <w:uiPriority w:val="99"/>
    <w:rsid w:val="008353D4"/>
    <w:pPr>
      <w:autoSpaceDE w:val="0"/>
      <w:autoSpaceDN w:val="0"/>
      <w:spacing w:before="120" w:after="0"/>
      <w:jc w:val="center"/>
    </w:pPr>
    <w:rPr>
      <w:rFonts w:ascii="Arial" w:eastAsia="SimSun" w:hAnsi="Arial" w:cs="Arial"/>
      <w:sz w:val="28"/>
      <w:szCs w:val="28"/>
      <w:lang w:val="en-US"/>
    </w:rPr>
  </w:style>
  <w:style w:type="paragraph" w:customStyle="1" w:styleId="TTPAddress">
    <w:name w:val="TTP Address"/>
    <w:basedOn w:val="Normal"/>
    <w:uiPriority w:val="99"/>
    <w:rsid w:val="008353D4"/>
    <w:pPr>
      <w:autoSpaceDE w:val="0"/>
      <w:autoSpaceDN w:val="0"/>
      <w:spacing w:before="120" w:after="0"/>
      <w:jc w:val="center"/>
    </w:pPr>
    <w:rPr>
      <w:rFonts w:ascii="Arial" w:eastAsia="SimSun" w:hAnsi="Arial" w:cs="Arial"/>
      <w:lang w:val="en-US"/>
    </w:rPr>
  </w:style>
  <w:style w:type="paragraph" w:customStyle="1" w:styleId="TTPSectionHeading">
    <w:name w:val="TTP Section Heading"/>
    <w:basedOn w:val="Normal"/>
    <w:next w:val="TTPParagraph1st"/>
    <w:uiPriority w:val="99"/>
    <w:rsid w:val="008353D4"/>
    <w:pPr>
      <w:autoSpaceDE w:val="0"/>
      <w:autoSpaceDN w:val="0"/>
      <w:spacing w:before="360" w:after="120"/>
    </w:pPr>
    <w:rPr>
      <w:rFonts w:eastAsia="SimSun" w:cs="Times New Roman"/>
      <w:b/>
      <w:bCs/>
      <w:szCs w:val="24"/>
      <w:lang w:val="en-US"/>
    </w:rPr>
  </w:style>
  <w:style w:type="paragraph" w:customStyle="1" w:styleId="TTPParagraph1st">
    <w:name w:val="TTP Paragraph (1st)"/>
    <w:basedOn w:val="Normal"/>
    <w:next w:val="TTPParagraphothers"/>
    <w:uiPriority w:val="99"/>
    <w:rsid w:val="008353D4"/>
    <w:pPr>
      <w:autoSpaceDE w:val="0"/>
      <w:autoSpaceDN w:val="0"/>
      <w:spacing w:after="0"/>
    </w:pPr>
    <w:rPr>
      <w:rFonts w:eastAsia="SimSun" w:cs="Times New Roman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8353D4"/>
    <w:pPr>
      <w:ind w:firstLine="283"/>
    </w:pPr>
  </w:style>
  <w:style w:type="paragraph" w:customStyle="1" w:styleId="TTPKeywords">
    <w:name w:val="TTP Keywords"/>
    <w:basedOn w:val="Normal"/>
    <w:next w:val="TTPAbstract"/>
    <w:uiPriority w:val="99"/>
    <w:rsid w:val="008353D4"/>
    <w:pPr>
      <w:autoSpaceDE w:val="0"/>
      <w:autoSpaceDN w:val="0"/>
      <w:spacing w:before="360" w:after="0"/>
    </w:pPr>
    <w:rPr>
      <w:rFonts w:ascii="Arial" w:eastAsia="SimSun" w:hAnsi="Arial" w:cs="Arial"/>
      <w:lang w:val="en-US"/>
    </w:rPr>
  </w:style>
  <w:style w:type="paragraph" w:customStyle="1" w:styleId="TTPAbstract">
    <w:name w:val="TTP Abstract"/>
    <w:basedOn w:val="Normal"/>
    <w:next w:val="TTPSectionHeading"/>
    <w:uiPriority w:val="99"/>
    <w:rsid w:val="008353D4"/>
    <w:pPr>
      <w:autoSpaceDE w:val="0"/>
      <w:autoSpaceDN w:val="0"/>
      <w:spacing w:before="360" w:after="0"/>
    </w:pPr>
    <w:rPr>
      <w:rFonts w:eastAsia="SimSun" w:cs="Times New Roman"/>
      <w:szCs w:val="24"/>
      <w:lang w:val="en-US"/>
    </w:rPr>
  </w:style>
  <w:style w:type="paragraph" w:customStyle="1" w:styleId="TTPEquation">
    <w:name w:val="TTP Equation"/>
    <w:basedOn w:val="Normal"/>
    <w:next w:val="TTPParagraph1st"/>
    <w:uiPriority w:val="99"/>
    <w:rsid w:val="008353D4"/>
    <w:pPr>
      <w:tabs>
        <w:tab w:val="right" w:pos="9923"/>
      </w:tabs>
      <w:autoSpaceDE w:val="0"/>
      <w:autoSpaceDN w:val="0"/>
      <w:spacing w:before="240" w:after="240"/>
      <w:ind w:left="284" w:right="-11"/>
    </w:pPr>
    <w:rPr>
      <w:rFonts w:eastAsia="SimSun" w:cs="Times New Roman"/>
      <w:szCs w:val="24"/>
      <w:lang w:val="de-DE"/>
    </w:rPr>
  </w:style>
  <w:style w:type="character" w:customStyle="1" w:styleId="hps">
    <w:name w:val="hps"/>
    <w:basedOn w:val="DefaultParagraphFont"/>
    <w:rsid w:val="008353D4"/>
  </w:style>
  <w:style w:type="paragraph" w:styleId="Title">
    <w:name w:val="Title"/>
    <w:basedOn w:val="Normal"/>
    <w:next w:val="Normal"/>
    <w:link w:val="TitleChar"/>
    <w:qFormat/>
    <w:rsid w:val="008353D4"/>
    <w:pPr>
      <w:autoSpaceDE w:val="0"/>
      <w:autoSpaceDN w:val="0"/>
      <w:spacing w:after="0"/>
      <w:contextualSpacing/>
      <w:jc w:val="center"/>
      <w:outlineLvl w:val="0"/>
    </w:pPr>
    <w:rPr>
      <w:rFonts w:eastAsia="Times New Roman" w:cs="Times New Roman"/>
      <w:b/>
      <w:bCs/>
      <w:kern w:val="28"/>
      <w:sz w:val="32"/>
      <w:szCs w:val="32"/>
      <w:lang w:val="de-DE"/>
    </w:rPr>
  </w:style>
  <w:style w:type="character" w:customStyle="1" w:styleId="TitleChar">
    <w:name w:val="Title Char"/>
    <w:basedOn w:val="DefaultParagraphFont"/>
    <w:link w:val="Title"/>
    <w:rsid w:val="008353D4"/>
    <w:rPr>
      <w:rFonts w:ascii="Times New Roman" w:eastAsia="Times New Roman" w:hAnsi="Times New Roman" w:cs="Times New Roman"/>
      <w:b/>
      <w:bCs/>
      <w:kern w:val="28"/>
      <w:sz w:val="32"/>
      <w:szCs w:val="32"/>
      <w:lang w:val="de-DE"/>
    </w:rPr>
  </w:style>
  <w:style w:type="character" w:customStyle="1" w:styleId="Heading3Char">
    <w:name w:val="Heading 3 Char"/>
    <w:basedOn w:val="DefaultParagraphFont"/>
    <w:link w:val="Heading3"/>
    <w:uiPriority w:val="9"/>
    <w:rsid w:val="00667B1E"/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353D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53D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53D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53D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53D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3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701BA"/>
    <w:pPr>
      <w:spacing w:before="120" w:after="120"/>
      <w:contextualSpacing/>
      <w:jc w:val="center"/>
    </w:pPr>
    <w:rPr>
      <w:b/>
      <w:bCs/>
      <w:sz w:val="20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A17E3"/>
  </w:style>
  <w:style w:type="paragraph" w:customStyle="1" w:styleId="equation">
    <w:name w:val="equation"/>
    <w:basedOn w:val="Normal"/>
    <w:next w:val="Normal"/>
    <w:rsid w:val="0024182D"/>
    <w:pPr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line="240" w:lineRule="atLeast"/>
      <w:textAlignment w:val="baseline"/>
    </w:pPr>
    <w:rPr>
      <w:rFonts w:eastAsia="Times New Roman" w:cs="Times New Roman"/>
      <w:sz w:val="20"/>
      <w:szCs w:val="20"/>
      <w:lang w:val="en-US"/>
    </w:rPr>
  </w:style>
  <w:style w:type="character" w:customStyle="1" w:styleId="heading30">
    <w:name w:val="heading3"/>
    <w:basedOn w:val="DefaultParagraphFont"/>
    <w:rsid w:val="00667B1E"/>
    <w:rPr>
      <w:b/>
    </w:rPr>
  </w:style>
  <w:style w:type="table" w:customStyle="1" w:styleId="PlainTable5">
    <w:name w:val="Plain Table 5"/>
    <w:basedOn w:val="TableNormal"/>
    <w:uiPriority w:val="45"/>
    <w:rsid w:val="005E722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AbstractText">
    <w:name w:val="Abstract Text"/>
    <w:basedOn w:val="BodyText"/>
    <w:rsid w:val="0017196B"/>
    <w:pPr>
      <w:keepNext/>
      <w:tabs>
        <w:tab w:val="right" w:pos="8640"/>
      </w:tabs>
      <w:spacing w:after="0" w:line="480" w:lineRule="auto"/>
      <w:jc w:val="left"/>
    </w:pPr>
    <w:rPr>
      <w:rFonts w:eastAsia="Times New Roman" w:cs="Times New Roman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719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7196B"/>
    <w:rPr>
      <w:rFonts w:ascii="Times New Roman" w:hAnsi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1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9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5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03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6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0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68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31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63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6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20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04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7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9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ha05</b:Tag>
    <b:SourceType>JournalArticle</b:SourceType>
    <b:Guid>{28270F5A-73DB-44E8-BB0A-7DBAFFF1929E}</b:Guid>
    <b:Title>Street Vendors in Asia: A Review</b:Title>
    <b:Pages>2256-2264</b:Pages>
    <b:Year>2005</b:Year>
    <b:Author>
      <b:Author>
        <b:NameList>
          <b:Person>
            <b:Last>Bhowmik</b:Last>
            <b:First>Sharit</b:First>
          </b:Person>
        </b:NameList>
      </b:Author>
    </b:Author>
    <b:JournalName>Economic and Political Weekly</b:JournalName>
    <b:RefOrder>4</b:RefOrder>
  </b:Source>
  <b:Source>
    <b:Tag>Pri18</b:Tag>
    <b:SourceType>Report</b:SourceType>
    <b:Guid>{7222BC78-C8EA-4942-B741-8DA4D10A658E}</b:Guid>
    <b:Author>
      <b:Author>
        <b:NameList>
          <b:Person>
            <b:Last>Deore</b:Last>
            <b:First>Prithvi</b:First>
          </b:Person>
          <b:Person>
            <b:Last>Lathia</b:Last>
            <b:First>Saumya</b:First>
          </b:Person>
        </b:NameList>
      </b:Author>
    </b:Author>
    <b:Title>Contribution of Street Vendor in making Streets Public</b:Title>
    <b:Year>2018</b:Year>
    <b:Publisher>CEPT University</b:Publisher>
    <b:City>Ahmedabad</b:City>
    <b:ThesisType>Dissertation report</b:ThesisType>
    <b:RefOrder>5</b:RefOrder>
  </b:Source>
  <b:Source>
    <b:Tag>Mur16</b:Tag>
    <b:SourceType>ConferenceProceedings</b:SourceType>
    <b:Guid>{3FFF5D67-FEBB-4AD1-9902-713931478521}</b:Guid>
    <b:Title>Typology of urban hawker’s location preferences</b:Title>
    <b:Year>2016</b:Year>
    <b:Publisher>Elsevier Ltd.</b:Publisher>
    <b:Author>
      <b:Author>
        <b:NameList>
          <b:Person>
            <b:Last>Rahayua</b:Last>
            <b:First>Murtanti</b:First>
            <b:Middle>Jani</b:Middle>
          </b:Person>
          <b:Person>
            <b:Last>Andini</b:Last>
            <b:First>Isti</b:First>
          </b:Person>
          <b:Person>
            <b:Last>Putri</b:Last>
            <b:First>Rufia</b:First>
            <b:Middle>Andisetyana</b:Middle>
          </b:Person>
        </b:NameList>
      </b:Author>
    </b:Author>
    <b:Pages>239 – 246 </b:Pages>
    <b:ConferenceName> Procedia - Social and Behavioral Sciences 227</b:ConferenceName>
    <b:RefOrder>6</b:RefOrder>
  </b:Source>
  <b:Source>
    <b:Tag>Dav90</b:Tag>
    <b:SourceType>Book</b:SourceType>
    <b:Guid>{58475C0E-045D-4CDD-AD7F-57EFA5BE37B3}</b:Guid>
    <b:Title>Urban Markets: Developing Informal Retailing</b:Title>
    <b:Year>1990</b:Year>
    <b:Author>
      <b:Author>
        <b:NameList>
          <b:Person>
            <b:Last>Dewar</b:Last>
            <b:First>David</b:First>
          </b:Person>
          <b:Person>
            <b:Last>Watson</b:Last>
            <b:First>Vanessa</b:First>
          </b:Person>
        </b:NameList>
      </b:Author>
    </b:Author>
    <b:Publisher>Routledge</b:Publisher>
    <b:RefOrder>7</b:RefOrder>
  </b:Source>
  <b:Source>
    <b:Tag>Las22</b:Tag>
    <b:SourceType>JournalArticle</b:SourceType>
    <b:Guid>{2B0295D0-70AA-4939-9635-0B2AC6D606C6}</b:Guid>
    <b:Title>Title of the paper</b:Title>
    <b:JournalName>Journal name</b:JournalName>
    <b:Year>2022</b:Year>
    <b:Pages>9-14</b:Pages>
    <b:Author>
      <b:Author>
        <b:NameList>
          <b:Person>
            <b:Last>Last name</b:Last>
            <b:First>First name</b:First>
          </b:Person>
        </b:NameList>
      </b:Author>
    </b:Author>
    <b:RefOrder>1</b:RefOrder>
  </b:Source>
  <b:Source>
    <b:Tag>Buc16</b:Tag>
    <b:SourceType>Book</b:SourceType>
    <b:Guid>{8A55B119-CB9B-488F-B99D-E0F14CE0309B}</b:Guid>
    <b:Title>Book title</b:Title>
    <b:Year>2016</b:Year>
    <b:City>New York</b:City>
    <b:Publisher>Global publishers</b:Publisher>
    <b:Author>
      <b:Author>
        <b:NameList>
          <b:Person>
            <b:Last>Buchanan</b:Last>
            <b:First>Michael</b:First>
          </b:Person>
        </b:NameList>
      </b:Author>
    </b:Author>
    <b:RefOrder>2</b:RefOrder>
  </b:Source>
  <b:Source>
    <b:Tag>Wat16</b:Tag>
    <b:SourceType>ConferenceProceedings</b:SourceType>
    <b:Guid>{E6BA0E81-E942-447D-B6A2-4E9E7FE6EC86}</b:Guid>
    <b:Title>Title of the paper</b:Title>
    <b:Pages>23-29</b:Pages>
    <b:Year>2016</b:Year>
    <b:ConferenceName>Conference proceedings</b:ConferenceName>
    <b:City>Delhi</b:City>
    <b:Publisher>Global Publication</b:Publisher>
    <b:Author>
      <b:Author>
        <b:NameList>
          <b:Person>
            <b:Last>Watson</b:Last>
            <b:First>Fred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BF30B7AB-E6CA-4986-96B8-CACBE7330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ha bendre</dc:creator>
  <cp:lastModifiedBy>Coep</cp:lastModifiedBy>
  <cp:revision>7</cp:revision>
  <cp:lastPrinted>2021-01-11T19:48:00Z</cp:lastPrinted>
  <dcterms:created xsi:type="dcterms:W3CDTF">2022-11-11T11:00:00Z</dcterms:created>
  <dcterms:modified xsi:type="dcterms:W3CDTF">2022-11-1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282b0df-4198-3a5d-9098-3803e35561f4</vt:lpwstr>
  </property>
  <property fmtid="{D5CDD505-2E9C-101B-9397-08002B2CF9AE}" pid="24" name="Mendeley Citation Style_1">
    <vt:lpwstr>http://www.zotero.org/styles/harvard1</vt:lpwstr>
  </property>
</Properties>
</file>